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ose vanill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s-4-(isopropyl)cyclohexanemethanol; benzyl alcohol; 1-(2,6,6-trimethyl-3-cyclohexen-1-yl)-2-buten-1-on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dodecanedi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982-83-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42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balsamico. Vaniglia. Floreale. rugiad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ene dodecanedioate (54982-83-1)</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300 mg/kg di peso corporeo Animal: rat, Animal sex: male, Guideline: OECD Guideline 421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i peso corporeo Animal: rat, Animal sex: female, Guideline: OECD Guideline 421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ose vanill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dodecanedioate (54982-83-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ose vanill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s-4-(isopropyl)cyclohexanemethanol (13828-37-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dodecanedioate (54982-83-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alcoh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dodecanedi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ose vanill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ose vanill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7/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B55FB01-BEC0-448D-AFB8-742AD3474D68}"/>
</file>

<file path=customXml/itemProps3.xml><?xml version="1.0" encoding="utf-8"?>
<ds:datastoreItem xmlns:ds="http://schemas.openxmlformats.org/officeDocument/2006/customXml" ds:itemID="{86C4B6D5-D743-4B79-A1DD-390EBBD66C6A}"/>
</file>

<file path=customXml/itemProps4.xml><?xml version="1.0" encoding="utf-8"?>
<ds:datastoreItem xmlns:ds="http://schemas.openxmlformats.org/officeDocument/2006/customXml" ds:itemID="{F4976CC0-AB6E-4788-98DF-67D9BC553C2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